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54489" w14:textId="77777777" w:rsidR="003F50E9" w:rsidRPr="00CB272F" w:rsidRDefault="006301C7" w:rsidP="005A33C9">
      <w:pPr>
        <w:jc w:val="center"/>
        <w:rPr>
          <w:b/>
          <w:sz w:val="24"/>
        </w:rPr>
      </w:pPr>
      <w:r w:rsidRPr="00CB272F">
        <w:rPr>
          <w:b/>
          <w:sz w:val="24"/>
        </w:rPr>
        <w:t>Job Description</w:t>
      </w:r>
    </w:p>
    <w:p w14:paraId="61B2F89D" w14:textId="77777777" w:rsidR="006301C7" w:rsidRPr="00CB272F" w:rsidRDefault="006301C7" w:rsidP="005A33C9">
      <w:pPr>
        <w:jc w:val="center"/>
        <w:rPr>
          <w:b/>
          <w:sz w:val="24"/>
        </w:rPr>
      </w:pPr>
      <w:r w:rsidRPr="00CB272F">
        <w:rPr>
          <w:b/>
          <w:sz w:val="24"/>
        </w:rPr>
        <w:t>Pool Manager</w:t>
      </w:r>
    </w:p>
    <w:p w14:paraId="29F87C63" w14:textId="77777777" w:rsidR="005A33C9" w:rsidRPr="00CB272F" w:rsidRDefault="006301C7">
      <w:pPr>
        <w:rPr>
          <w:sz w:val="24"/>
        </w:rPr>
      </w:pPr>
      <w:r w:rsidRPr="00CB272F">
        <w:rPr>
          <w:sz w:val="24"/>
        </w:rPr>
        <w:t xml:space="preserve">The qualified applicant will perform a variety of duties in planning, scheduling, maintaining the seasonal operation of the pool, communicating with </w:t>
      </w:r>
      <w:r w:rsidR="005A33C9" w:rsidRPr="00CB272F">
        <w:rPr>
          <w:sz w:val="24"/>
        </w:rPr>
        <w:t xml:space="preserve">Winfield </w:t>
      </w:r>
      <w:r w:rsidRPr="00CB272F">
        <w:rPr>
          <w:sz w:val="24"/>
        </w:rPr>
        <w:t>City Council</w:t>
      </w:r>
      <w:r w:rsidR="005A33C9" w:rsidRPr="00CB272F">
        <w:rPr>
          <w:sz w:val="24"/>
        </w:rPr>
        <w:t xml:space="preserve">, and have enthusiasm of making the pool a safe and fun place for the community. </w:t>
      </w:r>
    </w:p>
    <w:p w14:paraId="3CC8B8F5" w14:textId="77777777" w:rsidR="005A33C9" w:rsidRPr="00CB272F" w:rsidRDefault="005A33C9">
      <w:pPr>
        <w:rPr>
          <w:sz w:val="24"/>
        </w:rPr>
      </w:pPr>
      <w:r w:rsidRPr="00CB272F">
        <w:rPr>
          <w:sz w:val="24"/>
        </w:rPr>
        <w:t xml:space="preserve">The pool manager has overall responsibility for safety at the pool, as well as managerial, administrative, facility, aquatic, communications and leadership duties, including: </w:t>
      </w:r>
    </w:p>
    <w:p w14:paraId="7B6C646B" w14:textId="77777777" w:rsidR="005A33C9" w:rsidRPr="00CB272F" w:rsidRDefault="005A33C9" w:rsidP="005A33C9">
      <w:pPr>
        <w:rPr>
          <w:sz w:val="24"/>
        </w:rPr>
      </w:pPr>
      <w:r w:rsidRPr="00CB272F">
        <w:rPr>
          <w:sz w:val="24"/>
        </w:rPr>
        <w:t>Managerial/ administrative</w:t>
      </w:r>
    </w:p>
    <w:p w14:paraId="08555FC6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Manage and oversee lifeguards: Plan and organize workloads and staff assignments for lifeguards; Meet regularly with staff; Advise and coach lifeguards and evaluate them at the middle and end of the season; Monitor time sheets and prepare payroll reports</w:t>
      </w:r>
    </w:p>
    <w:p w14:paraId="4E47EEFE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Manage swim lessons: Establish sign-up process; Assess quality of lessons; Issue end-of season progress reports</w:t>
      </w:r>
    </w:p>
    <w:p w14:paraId="38A86BBA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Write end-of-season report for the Pool Board</w:t>
      </w:r>
    </w:p>
    <w:p w14:paraId="3039962A" w14:textId="77777777" w:rsidR="005A33C9" w:rsidRPr="00CB272F" w:rsidRDefault="005A33C9" w:rsidP="005A33C9">
      <w:pPr>
        <w:rPr>
          <w:sz w:val="24"/>
        </w:rPr>
      </w:pPr>
      <w:r w:rsidRPr="00CB272F">
        <w:rPr>
          <w:sz w:val="24"/>
        </w:rPr>
        <w:t xml:space="preserve"> Facility</w:t>
      </w:r>
    </w:p>
    <w:p w14:paraId="2C4289B3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Prepare pool for opening and closing each season</w:t>
      </w:r>
    </w:p>
    <w:p w14:paraId="0FA95399" w14:textId="77777777" w:rsidR="006301C7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 xml:space="preserve">Oversee daily maintenance of the pool and bathhouse/ restroom facility, including making recommendations for repairs and capital improvement expenditures, and communicating with the </w:t>
      </w:r>
      <w:r w:rsidR="00CB272F" w:rsidRPr="00CB272F">
        <w:rPr>
          <w:sz w:val="24"/>
        </w:rPr>
        <w:t>Winfield City Council</w:t>
      </w:r>
      <w:r w:rsidRPr="00CB272F">
        <w:rPr>
          <w:sz w:val="24"/>
        </w:rPr>
        <w:t xml:space="preserve"> regarding issues and concerns, as well as progress and completion of improvements</w:t>
      </w:r>
    </w:p>
    <w:p w14:paraId="6DF8D791" w14:textId="77777777" w:rsidR="005A33C9" w:rsidRPr="00CB272F" w:rsidRDefault="005A33C9" w:rsidP="005A33C9">
      <w:pPr>
        <w:rPr>
          <w:sz w:val="24"/>
        </w:rPr>
      </w:pPr>
      <w:r w:rsidRPr="00CB272F">
        <w:rPr>
          <w:sz w:val="24"/>
        </w:rPr>
        <w:t>Aquatic/safety</w:t>
      </w:r>
    </w:p>
    <w:p w14:paraId="7E72BE59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Instill attention to safety with lifeguards as well as with pool members and guests; enforce safety at the pool among both staff and members</w:t>
      </w:r>
    </w:p>
    <w:p w14:paraId="12FD5319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Conduct swim lessons for children throughout the summer</w:t>
      </w:r>
    </w:p>
    <w:p w14:paraId="1B6995D0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Administer First Aid, CPR, emergency and other safety procedures, as required</w:t>
      </w:r>
    </w:p>
    <w:p w14:paraId="3CA51B16" w14:textId="77777777" w:rsidR="005A33C9" w:rsidRPr="00CB272F" w:rsidRDefault="005A33C9" w:rsidP="005A33C9">
      <w:pPr>
        <w:rPr>
          <w:sz w:val="24"/>
        </w:rPr>
      </w:pPr>
      <w:r w:rsidRPr="00CB272F">
        <w:rPr>
          <w:sz w:val="24"/>
        </w:rPr>
        <w:t>Communications</w:t>
      </w:r>
    </w:p>
    <w:p w14:paraId="250D029F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Communicate regularly with Winfield City Council regarding safety, staff, facility/maintenance, swim lessons, and membership issues</w:t>
      </w:r>
    </w:p>
    <w:p w14:paraId="7F2A4940" w14:textId="77777777" w:rsidR="005A33C9" w:rsidRPr="00CB272F" w:rsidRDefault="005A33C9" w:rsidP="005A33C9">
      <w:pPr>
        <w:rPr>
          <w:sz w:val="24"/>
        </w:rPr>
      </w:pPr>
      <w:r w:rsidRPr="00CB272F">
        <w:rPr>
          <w:sz w:val="24"/>
        </w:rPr>
        <w:t>Leadership/other</w:t>
      </w:r>
      <w:bookmarkStart w:id="0" w:name="_GoBack"/>
      <w:bookmarkEnd w:id="0"/>
    </w:p>
    <w:p w14:paraId="144924FF" w14:textId="77777777" w:rsidR="005A33C9" w:rsidRPr="00CB272F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Prepare the facility for fun events such as swim competitions/games, pool parties and other special events</w:t>
      </w:r>
    </w:p>
    <w:p w14:paraId="551D1125" w14:textId="77777777" w:rsidR="005A33C9" w:rsidRDefault="005A33C9" w:rsidP="005A33C9">
      <w:pPr>
        <w:pStyle w:val="ListParagraph"/>
        <w:numPr>
          <w:ilvl w:val="0"/>
          <w:numId w:val="1"/>
        </w:numPr>
        <w:rPr>
          <w:sz w:val="24"/>
        </w:rPr>
      </w:pPr>
      <w:r w:rsidRPr="00CB272F">
        <w:rPr>
          <w:sz w:val="24"/>
        </w:rPr>
        <w:t>Create a safe and fun atmosphere for staff and members</w:t>
      </w:r>
    </w:p>
    <w:p w14:paraId="57278F5B" w14:textId="77777777" w:rsidR="0039494E" w:rsidRDefault="0039494E" w:rsidP="0039494E">
      <w:pPr>
        <w:rPr>
          <w:sz w:val="24"/>
        </w:rPr>
      </w:pPr>
      <w:r>
        <w:rPr>
          <w:sz w:val="24"/>
        </w:rPr>
        <w:t>Certifications Required – Current or willing to obtain</w:t>
      </w:r>
    </w:p>
    <w:p w14:paraId="23B38AE0" w14:textId="73280864" w:rsidR="0039494E" w:rsidRPr="0041017A" w:rsidRDefault="0039494E" w:rsidP="0039494E">
      <w:pPr>
        <w:pStyle w:val="ListParagraph"/>
        <w:numPr>
          <w:ilvl w:val="0"/>
          <w:numId w:val="5"/>
        </w:numPr>
        <w:rPr>
          <w:sz w:val="20"/>
          <w:szCs w:val="18"/>
        </w:rPr>
      </w:pPr>
      <w:r>
        <w:rPr>
          <w:sz w:val="24"/>
        </w:rPr>
        <w:t>CPO (Certified Pool &amp; Spa Operator) Certification</w:t>
      </w:r>
      <w:r w:rsidR="0041017A">
        <w:rPr>
          <w:sz w:val="24"/>
        </w:rPr>
        <w:t xml:space="preserve"> </w:t>
      </w:r>
      <w:r w:rsidR="0041017A" w:rsidRPr="0041017A">
        <w:rPr>
          <w:sz w:val="20"/>
          <w:szCs w:val="18"/>
        </w:rPr>
        <w:t>(Paid/Reimbursed by the City of Winfield)</w:t>
      </w:r>
    </w:p>
    <w:p w14:paraId="39E36DAB" w14:textId="77777777" w:rsidR="0039494E" w:rsidRDefault="0039494E" w:rsidP="0039494E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CPR Certified</w:t>
      </w:r>
    </w:p>
    <w:p w14:paraId="64F31F19" w14:textId="77777777" w:rsidR="0039494E" w:rsidRPr="0039494E" w:rsidRDefault="0039494E" w:rsidP="0039494E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Certification as Lifeguard by a recognized source of training</w:t>
      </w:r>
    </w:p>
    <w:p w14:paraId="5DFCE416" w14:textId="77777777" w:rsidR="0039494E" w:rsidRPr="0039494E" w:rsidRDefault="0039494E" w:rsidP="0039494E">
      <w:pPr>
        <w:rPr>
          <w:sz w:val="24"/>
        </w:rPr>
      </w:pPr>
    </w:p>
    <w:sectPr w:rsidR="0039494E" w:rsidRPr="0039494E" w:rsidSect="0039494E">
      <w:pgSz w:w="12240" w:h="15840"/>
      <w:pgMar w:top="432" w:right="1728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C3006"/>
    <w:multiLevelType w:val="hybridMultilevel"/>
    <w:tmpl w:val="3E722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11177"/>
    <w:multiLevelType w:val="hybridMultilevel"/>
    <w:tmpl w:val="62EC5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14F8F"/>
    <w:multiLevelType w:val="hybridMultilevel"/>
    <w:tmpl w:val="ACA23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C5344"/>
    <w:multiLevelType w:val="hybridMultilevel"/>
    <w:tmpl w:val="3DE4B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316DD"/>
    <w:multiLevelType w:val="hybridMultilevel"/>
    <w:tmpl w:val="89D0715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sDQ3NLE0NLEwsTRX0lEKTi0uzszPAykwrAUA0ZytUCwAAAA="/>
  </w:docVars>
  <w:rsids>
    <w:rsidRoot w:val="006301C7"/>
    <w:rsid w:val="0039494E"/>
    <w:rsid w:val="003F50E9"/>
    <w:rsid w:val="0041017A"/>
    <w:rsid w:val="005A33C9"/>
    <w:rsid w:val="006301C7"/>
    <w:rsid w:val="00CB2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98B40"/>
  <w15:chartTrackingRefBased/>
  <w15:docId w15:val="{844E2D67-440F-43CE-86ED-F5F66615A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3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96A77-C88E-4DB3-98B7-E915B8709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Everett</dc:creator>
  <cp:keywords/>
  <dc:description/>
  <cp:lastModifiedBy>Angie Oepping</cp:lastModifiedBy>
  <cp:revision>3</cp:revision>
  <dcterms:created xsi:type="dcterms:W3CDTF">2019-03-19T14:45:00Z</dcterms:created>
  <dcterms:modified xsi:type="dcterms:W3CDTF">2020-01-10T15:17:00Z</dcterms:modified>
</cp:coreProperties>
</file>